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r>
        <w:t xml:space="preserve"> </w:t>
      </w:r>
      <w:r>
        <w:t xml:space="preserve">มาริก</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ดว</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เป็นอย่างไรบ้างครับ ตัวละครตัวแรกเป็นอะไ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น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นักเรียนปลายทางสามารถยกมือตอบคำถามได้นะครับ สามารถตอบคำถามได้นะครับว่าการแต่งกายของตัวละครทั้ง 2 คนนะครับมีความแตกต่างกันอย่างไร ลองสังเกตดี ๆ นะครับสังเกตเฉพาะการแต่งกายนะครับ ไม่ต้องไปดูใบหน้าหรือลักษณะอย่างอื่นนะครับ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แตกต่างกันอย่างไร นักเรียนปลายทางช่วยกันตอบนะครับยกมือตอบได้เลยครับนักเรียน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ถ้าอย่างนั้นเรามาดูคำถามข้อที่ 2กันเลยนะครับ คำถามข้อที่ 2 นักเรียนคิดว่าการใช้ภาษานะครับ การใช้ภาษาของทั้ง 2 คน แตกต่างกันอย่างไรครับนักเรียน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ต่อมา คนที่ 2 เป็นนางกำนัลตัวละครเป็นนางกำนัล เพราะฉะนั้นแล้ว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อย่างที่เห็นได้ชัดเหมือนกันนะครับลูก แตกต่างกันเพราะว่าอะไรครับนักเรียนเคยเรียนคำราชาศัพท์มา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ฉะนั้นนะครับ ผู้หญิงคนที่ 2 ตัวละครที่ 2 ต้องพูดคำราชาศัพท์กับพระมเหสีนั่นเองนักเรียนครับ ก่อนอื่นนักเรียนทราบไหมครับ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คือ คำว่าเครื่องทรง เครื่องเป็นอย่างไรเครื่องทรงนะครับ ก็หมายถึงคำราชาศัพท์ ที่แปลว่าเครื่องแต่งกายนั่นเอง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ถ้านักเรียนจะแต่งประโยคเกี่ยวกับเครื่องทรงนี่ นักเรียนจะแต่งอย่างไรลองมาดูตัวอย่างกันบ้างนะครับ ถ้าเป็นพระมเหสีครูโออาจจะแต่งประโยคว่าพระมเหสีทรงแต่งตัวด้วยเครื่องทรงที่สง่างามสง่างามไหมครับ พระมเหสีแต่งกายได้สง่างามนะครับ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เพราะว่าผู้หญิงคนนี้เป็นนางกำนัลนะครับ ไม่ได้มียศศักดิ์เท่ากับเจ้านายทีนี้นักเรียนพร้อมหรือยัง ที่จะมารู้ความหมายของคำราชาศัพท์ แต่ก่อนที่จะรู้ความหมาย ครูโอเอ๊ะ ทำไมวันนี้ครูโอบอกจะอธิบายเกี่ยวกับความหมายของคำราชาศัพท์จะบอกความหมาย แต่ครูโอยังไม่ได้บอกเลย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จุดประสงค์ในการเรียนในวันนี้นะคะ ก็คือบอกความหมาย และลักษณะของคำราชาศัพท์ได้นะคะเมื่อนักเรียนเรียนบทเรียนนี้จบแล้วนะคะ นักเรียนจะต้องบอกความหมายของคำราชาศัพท์ได้นักเรียนนะคะ จะต้องจัดหมวดหมู่นะคะ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แค่จากหมวดหมู่เพียงเล็กน้อยนะครับนักเรียน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เราเรียกถ้อยคำและภาษาที่ใช้นี้ว่า</w:t>
      </w:r>
      <w:r>
        <w:t xml:space="preserve"> </w:t>
      </w:r>
      <w:r>
        <w:t xml:space="preserve">“</w:t>
      </w:r>
      <w:r>
        <w:t xml:space="preserve">คำราชาศัพท์</w:t>
      </w:r>
      <w:r>
        <w:t xml:space="preserve">”</w:t>
      </w:r>
      <w:r>
        <w:t xml:space="preserve">ราชาศัพท์ซึ่งอาจใช้คำแตกต่างกันไปตามลำดับขั้นจ้ะขั้น // คำราชาศัพท์นี้มีคำว่าอะไรบ้างคะ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โองการหรือพระราชเสาวนีย์หมายถึง คำสั่งพระบรมมหาราชวัง หรือพระราชวังหมายถึง บ้าน, ที่อยู่พระบรมราชชนนี หรือพระราชชนนี หมายถึง แม่พระบรมราโชวาท หรือพระราโชวาทหมายถึง โอวาทพระบรมฉายาลักษณ์หรือพระรูป หมายถึง รูปถายพระราชดำรัสหรือพระดำรัส หมายถึง คำพูดพระราชสาส์นหมายถึง จดหมายพระราชโทรเลข หมายถึงโทรเลข</w:t>
      </w:r>
    </w:p>
    <w:p>
      <w:pPr>
        <w:pStyle w:val="BodyText"/>
      </w:pPr>
      <w:r>
        <w:t xml:space="preserve">[เสียงดนตรี]</w:t>
      </w:r>
    </w:p>
    <w:p>
      <w:pPr>
        <w:pStyle w:val="BodyText"/>
      </w:pPr>
      <w:r>
        <w:t xml:space="preserve">[เสียงดนตรี]พระเชษฐภคินีหมายถึง พี่สาวพระโอษฐ์ หมายถึงปากพระหัตถ์ หมายถึงมือพระปฤษฎางค์ หมายถึงหลัง พระโอสถ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คำว่า</w:t>
      </w:r>
      <w:r>
        <w:t xml:space="preserve"> </w:t>
      </w:r>
      <w:r>
        <w:t xml:space="preserve">“</w:t>
      </w:r>
      <w:r>
        <w:t xml:space="preserve">ทรงพระดำเนิน</w:t>
      </w:r>
      <w:r>
        <w:t xml:space="preserve">”</w:t>
      </w:r>
      <w:r>
        <w:t xml:space="preserve"> </w:t>
      </w:r>
      <w:r>
        <w:t xml:space="preserve">หมายถึงเดิน ทรงพระราชนิพนธ์ ทรงพระนิพนธ์ หรือทรงนิพนธ์หมายถึง แต่ง นั่นก็คือการแต่งหนังสือ แต่งคำประพันธ์ เป็นต้นทรงพระผนวช หรือทรงผนวชหมายถึงบวช ทรงบำเพ็ญพระราชกุศล หรือ ทรงบำเพ็ญพระราชกุศลหมายถึง ทำบุญทรงศึกษา หมายถึงเรียนทรงงาน หมายถึงทำงานทรงพัฒนาหมายถึงพัฒนานอกจากนี้ก็ยังมีคำราชาศัพท์ที่ไม่ต้องมีคำว่าพระราช, พระ หรือทรงนำหน้า เพราะเป็นคำราชาศัพท์อยู่แล้ว</w:t>
      </w:r>
    </w:p>
    <w:p>
      <w:pPr>
        <w:pStyle w:val="BodyText"/>
      </w:pPr>
      <w:r>
        <w:t xml:space="preserve">(ปริม) มีคำว่าอะไรบ้างคะคุณยาย // เช่น คำว่าตรัส, พระราชทาน, ประทานโปรด, ประทับ, เสร็จ,สวรรคต เป็นต้น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เรามาดูคำที่มีคำว่า</w:t>
      </w:r>
      <w:r>
        <w:t xml:space="preserve"> </w:t>
      </w:r>
      <w:r>
        <w:t xml:space="preserve">“</w:t>
      </w:r>
      <w:r>
        <w:t xml:space="preserve">เสด็จ</w:t>
      </w:r>
      <w:r>
        <w:t xml:space="preserve">”</w:t>
      </w:r>
      <w:r>
        <w:t xml:space="preserve"> </w:t>
      </w:r>
      <w:r>
        <w:t xml:space="preserve">นำหน้ากันดีกว่าเช่น คำว่า</w:t>
      </w:r>
      <w:r>
        <w:t xml:space="preserve"> </w:t>
      </w:r>
      <w:r>
        <w:t xml:space="preserve">“</w:t>
      </w:r>
      <w:r>
        <w:t xml:space="preserve">เสด็จขึ้น</w:t>
      </w:r>
      <w:r>
        <w:t xml:space="preserve">”</w:t>
      </w:r>
      <w:r>
        <w:t xml:space="preserve">,เสด็จไป, เสด็จกลับและกรณีที่มีเสด็จนำหน้า แต่ใช้คำกริยาสามัญตามหลัง เช่น คำว่าเสด็จพระราชดำเนินขึ้น,เสด็จพระราชดำเนินลงยากจังเลยนะคะคุณยาย</w:t>
      </w:r>
    </w:p>
    <w:p>
      <w:pPr>
        <w:pStyle w:val="BodyText"/>
      </w:pPr>
      <w:r>
        <w:t xml:space="preserve">(คุณยาย) ไม่ยากเลยถ้ารินศึกษาตั้งใจเพิ่มเติมก็จะทำให้รินทำได้จ้ะ //รู้จักกับคำราชาศัพท์กันไปแล้วก็ใช้ให้ถูกต้องด้วยนะครับและในวันนี้ก็หมดเวลาแล้วต้องลาไปก่อนสวัสดีครับ</w:t>
      </w:r>
    </w:p>
    <w:p>
      <w:pPr>
        <w:pStyle w:val="BodyText"/>
      </w:pPr>
      <w:r>
        <w:t xml:space="preserve">(คุณครูชลภักดิ์) สื่อวีดิทัศน์นี้นะครับ ได้ทำก่อนที่จะมีการเฉลิมพระปรมาภิไธยนะครับปรมาพิทัยนะครับพระนามนะครับ พระนามของเชื้อพระวงศ์นะครับ หรือพระบรมวงศานุวงศ์นะครับยังเป็นพระนามเดิมอยู่ ซึ่งเป็นสมเด็จพระเทพฯ นะครับพระนามใหม่คุณครูจะอ่านให้ฟังดังนั้นะครับ สมเด็จพระกนิษฐาธิราชเจ้ากรมสมเด็จพระเทพรัตนราชสุดา เจ้าฟ้ามหาจักรีสิรินธรมหาวชิราลงกรณวรราชภักดีสิริกิจการิณีพีรยพัฒน รัฐสีมาคุณากรปิยชาติสยามบรมราชกุมารี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หมายนะครับนักเรียน คำราชาศัพท์ก็คือคำที่ใช้กับพระราชสาีที่ใช้กับพระราชา แต่ในปัจจุบันนะครับที่กว้างมากขึ้น โดยสามารถที่ใช้กับระดับบุคลต่าง ๆ ซึ่งมีด้วยกัน 5 ระดับดังนี้นะครับ ก็คือใช้กับพระมหากษัตริย์นะครับ คือ ระดับที่สูงสุดเลย ต่อมา 2. เชื้อพระวงศ์หรือพระบรมวงศานุวงศ์นะครับลำดับที่ 3 นะครับ ใช้กับ พระสงฆ์ที่มีสมนศักดิ์นะครับและก็ยังมีคำสุภาพ และคำศัพท์ที่ใช้กับพระสงฆ์นะครับ ต่อมาลำดับที่ 4 นะครับนักเรียนก็คือข้าราชการชั้นผู้ใหญ่ แล้วก็ก็ใช้กับสามัญชนหรือสุภาพชนทั่วไปนะครับนักเรียนนักเรียนครับ ในส่วนของคำราชาศัพท์นั้นนะครับ อย่างที่บอก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จะแสดงออกถึงเอกลักษณ์ความเป็นไทย ในคำราชาศัพท์นั้นก็อาจจะมีคำยืมที่มาจากภาษาต่างประเทศด้วยซึ่งเราจะต้องใช้ให้ถูกกับระดับและชนชั้นทางสังคมนะครับนักเรียน เรามาดูอันแรกเลยครับนักเรียน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กร่างหายนะคะ หมวดที่ 3 ค่ะ คือ หมวดเครื่องใช้ค่ะ หมวดที่ 4 ค่ะ หมวดคำกริยาและหมวดที่ 5 นะคะ คือ หมวดของคำสรรพนาม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หมวดแรกหมวดอะไรครับนักเรียน หมวดเคลือญาตนั่นเอง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ก็คือ ย่าทวดเขาจะเน้นนะครับ เขาจะเน้นก็คือพระบิดา กับพระชนก พระชนนีและพระมารดา พระบิดาแปลว่าใครครับนักเรียนแปลว่าพ่อนั่นเอง พระชนนีและพระมารดาแปลว่า แม่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นักเรียนครับ ต่อมานครับ สิ่งที่สำคัญเลยในหมวดเครือญาติพระเชษฐานี่ แปลว่าพี่ชาย พระกนิษฐาหรือพระกนิษฐานะครับ แปลว่าน้องสาวนั่นเองพระโอรสก็แปลว่าลูก ครูบอมอยากทราบไหมครับถ้าเป็นลูกสาวใช้คำว่าอะไร</w:t>
      </w:r>
    </w:p>
    <w:p>
      <w:pPr>
        <w:pStyle w:val="BodyText"/>
      </w:pPr>
      <w:r>
        <w:t xml:space="preserve">(คุณครูวาสนา) เอ๊ ครูบอมยังไม่ทราบเลยค่ะ ว่าคำว่าลูกสาวแปลว่าอะไร นักเรียนปลายทางตอบได้ไหมคะ</w:t>
      </w:r>
    </w:p>
    <w:p>
      <w:pPr>
        <w:pStyle w:val="BodyText"/>
      </w:pPr>
      <w:r>
        <w:t xml:space="preserve">(คุณครูชลภักดิ์) ไหนปลายทางคนไหนตอบได้บ้างเอ่ย ว่าราชาศัพท์ว่าอะไรครับ บางคนตอบถูกนะครับลูกสาวจะใช้คำว่า</w:t>
      </w:r>
      <w:r>
        <w:t xml:space="preserve"> </w:t>
      </w:r>
      <w:r>
        <w:t xml:space="preserve">“</w:t>
      </w:r>
      <w:r>
        <w:t xml:space="preserve">พระธิดา</w:t>
      </w:r>
      <w:r>
        <w:t xml:space="preserve">”</w:t>
      </w:r>
      <w:r>
        <w:t xml:space="preserve"> </w:t>
      </w:r>
      <w:r>
        <w:t xml:space="preserve">นั่นเองครับ ต่อมาครับหมวดที่ 2 นั่นก็คือหมวดร่างกาย หมวดร่างกาย นักเรียนลองมาเรียนรู้ด้วยกันนะครับ หมวดร่างกายก็จะอยู่บริเวณใบหน้านะ เอามือมาอยู่ตรงบริเวณใบหน้า พระกันตแปลว่า หู นักเรียนลองเอามือจับหูตัวเองสิ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เราจะใช้คำว่า</w:t>
      </w:r>
      <w:r>
        <w:t xml:space="preserve"> </w:t>
      </w:r>
      <w:r>
        <w:t xml:space="preserve">“</w:t>
      </w:r>
      <w:r>
        <w:t xml:space="preserve">หู</w:t>
      </w:r>
      <w:r>
        <w:t xml:space="preserve">”</w:t>
      </w:r>
      <w:r>
        <w:t xml:space="preserve"> </w:t>
      </w:r>
      <w:r>
        <w:t xml:space="preserve">นะผมนะ ถ้าเส้นพระเกศาแปลว่า เส้นผมลองเอามือจับนะครับ จับตาม พระเนตรแปลว่าตาเอามือจับที่ตาครับนักเรียน ถ้าบอกว่า</w:t>
      </w:r>
      <w:r>
        <w:t xml:space="preserve"> </w:t>
      </w:r>
      <w:r>
        <w:t xml:space="preserve">“</w:t>
      </w:r>
      <w:r>
        <w:t xml:space="preserve">ม่านพระเนตร</w:t>
      </w:r>
      <w:r>
        <w:t xml:space="preserve">”</w:t>
      </w:r>
      <w:r>
        <w:t xml:space="preserve">หมายถึงม่านตานะครับ อันนี้เข้าใจนะครับ พระโอษฐ์คืออะไรครับ ก็คือปากนะครับ พระหัตถ์แปลว่า มือ ถ้าเป็นพระหัตถ์ ก็แปลว่ามือ พะรอุระก็แปลว่าอกนั่นเองนะครับผ่านไปนะครับนักเรียน ในหมวดของราชาศัพท์ที่เป็นเครื่องใช้พระมหากษัตริย์ก็มีเครื่องใช้ทั้งเครื่องใช้ส่วนตัวแล้วก็เครื่องใช้ส่วนรวมนะครับ เรามาดูกันนะครับนักเรียน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ถ้าเป็นกางเกงจะใช้คำว่า</w:t>
      </w:r>
      <w:r>
        <w:t xml:space="preserve"> </w:t>
      </w:r>
      <w:r>
        <w:t xml:space="preserve">“</w:t>
      </w:r>
      <w:r>
        <w:t xml:space="preserve">พระสนับเพลา</w:t>
      </w:r>
      <w:r>
        <w:t xml:space="preserve">”</w:t>
      </w:r>
      <w:r>
        <w:t xml:space="preserve"> </w:t>
      </w:r>
      <w:r>
        <w:t xml:space="preserve">นะครับถ้าเกิดเป็นผ้าเช้ดหน้านะ ก็ใช้คำว่าซับพระพักตร์ เพราะคำว่า</w:t>
      </w:r>
      <w:r>
        <w:t xml:space="preserve"> </w:t>
      </w:r>
      <w:r>
        <w:t xml:space="preserve">“</w:t>
      </w:r>
      <w:r>
        <w:t xml:space="preserve">พระพักตร์</w:t>
      </w:r>
      <w:r>
        <w:t xml:space="preserve">”</w:t>
      </w:r>
      <w:r>
        <w:t xml:space="preserve"> </w:t>
      </w:r>
      <w:r>
        <w:t xml:space="preserve">ก็หมายถึงหน้าซับพระพักตร์ก็จะเป็นผ้าเช็ดหน้า ถ้าผ้าเช็ดตัว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ต่อมาถ้าเกิดบอกว่าฉลองพระเนตรตา ฉลองพระเนตรก็หมายถึงแว่นตาหมายถึง ตัว ฉลองพระองค์ก็จะหมายถึงอะไรครับนักเรียน ฉลองพระองค์ก็หมายถึงเสื้อผ้าหน้าผมทั้งหมดถ้าเป็นรัดพระองค์ก็หมายถึงเข็มขัดที่นักเรียนควรรู้นะครับ เป็นคำราชาศัพท์ที่นักเรียนควรจะรู้นะครับนักเรียน หมวดต่อไปหมวดคำกริยานั่นเอง ลองนึกดูสิคำกริยาคืออะไร คำกริยา คือ คำที่แสดงกริยาอาการต่าง ๆ ใช่ไหมครับ คำที่แสดงกริยาต่าง ๆของเรานะครับ ของสิ่งต่าง ๆ เพราะฉะนั้นหมวดกริยานะครับ ก็จะมีอยู่ด้วยกันดังนี้ เช่น เสด็จ แปล่วาไป เสด็จ แปลว่าไป ไปไหนได้บ้าง ไปศึกษาดูงาน ฃไปทรงงาน ประมาณนี้นะครับนักเรียน ถ้าเดินเราจะใช้คำว่า</w:t>
      </w:r>
      <w:r>
        <w:t xml:space="preserve"> </w:t>
      </w:r>
      <w:r>
        <w:t xml:space="preserve">“</w:t>
      </w:r>
      <w:r>
        <w:t xml:space="preserve">พระราชดำเนิน</w:t>
      </w:r>
      <w:r>
        <w:t xml:space="preserve">”</w:t>
      </w:r>
      <w:r>
        <w:t xml:space="preserve"> </w:t>
      </w:r>
      <w:r>
        <w:t xml:space="preserve">ก็คือเดินเพราะว่าดำเนินนะครับ แปลว่าเดินเคยได้ยินบ่อยไหม ในหลวงพระราชทานสิ่งของให้แก่ประชาชนที่ทุกข์ยาก พระราชทานแปลว่าให้นั่นเอง คำว่า</w:t>
      </w:r>
      <w:r>
        <w:t xml:space="preserve"> </w:t>
      </w:r>
      <w:r>
        <w:t xml:space="preserve">“</w:t>
      </w:r>
      <w:r>
        <w:t xml:space="preserve">โปรด</w:t>
      </w:r>
      <w:r>
        <w:t xml:space="preserve">”</w:t>
      </w:r>
      <w:r>
        <w:t xml:space="preserve">โปรดปราน นักเรียนเคยโปรดปรานอะไรไหมชอบนะครับ เราจะใช้คำว่า</w:t>
      </w:r>
      <w:r>
        <w:t xml:space="preserve"> </w:t>
      </w:r>
      <w:r>
        <w:t xml:space="preserve">“</w:t>
      </w:r>
      <w:r>
        <w:t xml:space="preserve">โปรด</w:t>
      </w:r>
      <w:r>
        <w:t xml:space="preserve">”</w:t>
      </w:r>
      <w:r>
        <w:t xml:space="preserve"> </w:t>
      </w:r>
      <w:r>
        <w:t xml:space="preserve">นะครับนักเรียนต่อมา ถ้าเป็นนอนล่ะครับ เราก็ใช้บรรทมนะครับนักเรียน แล้วก็ทรงยืนก็คือยืนนั่นเองนะครับต่อมาครับนักเรียน หมวดคำสรรพนามหมวดนี้จะยากหน่อยนะครับ หมวดนี้จะยากหน่อยนะครับ นักเรียนตั้งใจดูให้ดีนะ หมวดคำสรรพนามนี่ถ้าเราสมมติตัวเราเป็นผู้พูด สมมติตัวเราเป็นผู้พูด เรากำลังพูดกับกษัตริย์นะ เรากำลังพูดอยู่กับพระมหากษเราต้องแทนพระมหากษัตริย์ว่า… ไม่ใช่ครับ ขออภัยครับ ถ้าเราพูดกับพระมหากษัตริย์เราต้องแทนตัวเองว่าข้าพระพุทธเจ้า หรือถ้าพูดกับพระสงฆ์ หรือพูดกับข้าราชการชั้นผู้ใหญ่ เราก็แทนว่า กระผม, ดิฉํนนั่นเอง ต่อมาครับ ถ้าเราพูดกับพระมหากษัตริย์นะต่อมานะ ถ้าเราพูดกับพระมหากษัตริย์เราต้องแทนว่าใจ้ฝ่าลต้องแทนพระมหากษัตริย์ว่า</w:t>
      </w:r>
      <w:r>
        <w:t xml:space="preserve"> </w:t>
      </w:r>
      <w:r>
        <w:t xml:space="preserve">“</w:t>
      </w:r>
      <w:r>
        <w:t xml:space="preserve">ใต้ฝ่าละอองธุลีพระบาท</w:t>
      </w:r>
      <w:r>
        <w:t xml:space="preserve">”</w:t>
      </w:r>
      <w:r>
        <w:t xml:space="preserve">ธุลีพระบาท แต่ถ้าลดหลั่นลงมาเป็นเจ้านายชั้นสูงหรือพระบรมวงศานุวงศ์ นักเรียนต้องพูดว่า ฝ่าพระบาทต้องแทนพระองค์ว่า</w:t>
      </w:r>
      <w:r>
        <w:t xml:space="preserve"> </w:t>
      </w:r>
      <w:r>
        <w:t xml:space="preserve">“</w:t>
      </w:r>
      <w:r>
        <w:t xml:space="preserve">ฝ่าพระบาท</w:t>
      </w:r>
      <w:r>
        <w:t xml:space="preserve">”</w:t>
      </w:r>
      <w:r>
        <w:t xml:space="preserve"> </w:t>
      </w:r>
      <w:r>
        <w:t xml:space="preserve">ต่อมาหรือพระสงฆ์ที่มีสมนศักดิ์ ใช้คำว่า</w:t>
      </w:r>
      <w:r>
        <w:t xml:space="preserve">“</w:t>
      </w:r>
      <w:r>
        <w:t xml:space="preserve">พระคุณเจ้า</w:t>
      </w:r>
      <w:r>
        <w:t xml:space="preserve">”</w:t>
      </w:r>
      <w:r>
        <w:t xml:space="preserve"> </w:t>
      </w:r>
      <w:r>
        <w:t xml:space="preserve">และถ้าเกิดว่าเป็นการพูดอื่น ๆที่เป็นการกล่าวถึง เป็นสรรพนามพระมหากษัตริย์เราจะใช้คำว่า</w:t>
      </w:r>
      <w:r>
        <w:t xml:space="preserve"> </w:t>
      </w:r>
      <w:r>
        <w:t xml:space="preserve">“</w:t>
      </w:r>
      <w:r>
        <w:t xml:space="preserve">พระองค์</w:t>
      </w:r>
      <w:r>
        <w:t xml:space="preserve">”</w:t>
      </w:r>
      <w:r>
        <w:t xml:space="preserve">นะครับนักเรียน หรือถ้าเกิดกล่าวถึงพระสงกล่าวถึงข้าราชการชั้นผู้ใหญ่เราจะใช้คำว่า</w:t>
      </w:r>
      <w:r>
        <w:t xml:space="preserve"> </w:t>
      </w:r>
      <w:r>
        <w:t xml:space="preserve">“</w:t>
      </w:r>
      <w:r>
        <w:t xml:space="preserve">ท่าน</w:t>
      </w:r>
      <w:r>
        <w:t xml:space="preserve">”</w:t>
      </w:r>
      <w:r>
        <w:t xml:space="preserve"> </w:t>
      </w:r>
      <w:r>
        <w:t xml:space="preserve">นะครับเป็นอย่างไรบ้าง นักเรียนได้เรียนรู้เกี่ยวกับคำราชาศัพท์แล้ว ได้รู้เกี่ยวกับตัวอย่างของคำราชาศัพท์แล้ววันนี้ครูมีกิจกรรมนะครับ กิจกรรมให้นักเรียนได้เล่นกันนะครับ ส่วนจะเป็นกิจกรรมอะไรนั้น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นั่นเอง ซึ่งเป็นเกมจับคู่คำราชาศัพท์กับรูปภาพให้ถูกต้อง ซึ่งคุณครูโอนะครับ ได้เลือกหมวดร่างกาย ซึ่งเป็นหมวดที่ง่ายที่สุดแล้วก็นักเรียนก็คุ้นเคยมากที่สุด แและนักเรียนก็สามารถที่จะปฏิบัติกิจกรรมได้นั่นเองจึงเลือกหมดร่างกายนะครับ มาเล่นเกมเนื้อคู่อยู่ไหนกับนักเรียนนักเรียนพร้อมหรือยังครับ กับเกมเนื้อคู่อยู่ไหนวิธีการเล่น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สมมตินะครับ นักเรียนจับคู่เท้ากับพระบาท อันนี้ครูไม่รู้นะนักเรียนคิดว่าถูกต้องนักเรียนก็เขียนลงในสมุดนะครับเขียนลงในสมุดว่าพระบาท คือ เท้านะครับนักเรียนสามารถจับกลุ่มกันเล่นได้นะครับ หรือหรือวันนี้เราจะแบ่งเป็นชาย-หญิงดี ใครเห็นมีหลายคนเห็นด้วยที่จะแข่งกันเป็นชาย-หญิงเพราะฉะนั้น วันนี้แยกกลุ่มนะครับ แยกเป็นกลุ่มผู้ชายและกลุ่มผู้หญิงนะครับ โดยเราจะมาแข่งกันเล่นเกมจับคู่คำราชาศัพท์ถ้าพร้อมแล้วครูโอให้เวลาจับคู่1 นาทีพอไหมครับ หลายคนบอกว่าเยอะเกินไปเยอะเกินไป ฉะนั้น เอาแค่เวลา40 วินาทีนะครับ ถ้าพร้อมแล้ว แบ่งทีมหรือยังครับแบ่งเป็น 2 ฝ่ายหรือยังครับผู้ชาย-ผู้หญิง ถ้าพร้อมแล้วเริ่มจับเวลาเป็นอย่างไรบ้างครับนักเรียนชาย-หญิงนะ ตอนนี้นักเรียนน่าจะทำกิจกรรมเสร็จแล้วนะครับ เข้าสู่การเฉลย ครูโอจะมาเฉลยนะครับ จะมาเฉลยเกมเนื้อคู่อยู่ไหนดูสิ ว่ารูปภาพกับบัตรคำนะครับคำไหนจะเป็นเนื้อคู่กันบ้าง คำแรกก็คือคำว่า</w:t>
      </w:r>
      <w:r>
        <w:t xml:space="preserve">”</w:t>
      </w:r>
      <w:r>
        <w:t xml:space="preserve">พระบาท" ครูโอหยิบคำว่าพระบาทแปลว่าอะไรเอ่ย ใช่ไหมไม่ใช่นะครับ ไม่ใช่ ที่ถูกต้อง ก็คือพระบาทแปลว่าเท้าถ้าใครถูกก็ทำเครื่องหมายถูก ให้คะปลายทางนะครับ รบกวนคุณครูปลายทางนะครับดูแลการทำกิจกรรมของนักเรียนนะครับให้คะแนนนักเรียนได้นะครับ ประเมินความถูกต้องนะครับนักเรียนต่อมาเนื้อคู่ คู่ที่ 2 คู่แรกผ่านไปแล้ว พระบกับเท้า คำที่ 2ก็คือคำว่า</w:t>
      </w:r>
      <w:r>
        <w:t xml:space="preserve"> </w:t>
      </w:r>
      <w:r>
        <w:t xml:space="preserve">“</w:t>
      </w:r>
      <w:r>
        <w:t xml:space="preserve">พระเกศา</w:t>
      </w:r>
      <w:r>
        <w:t xml:space="preserve">”</w:t>
      </w:r>
      <w:r>
        <w:t xml:space="preserve">พระเกศาแปลว่าอะไรเอ่ยรู้ไหม พระเกศาแปลว่าเส้นผมนั่นเอง เสียบปรบมือดังมากนี่แสดงว่าคะแนนสูสีกันมากทีเดียวนะครับนักเรียนพระเกศา แปลว่า ผม ต่อไปนะครับ ต่อไปเนื้อคู่นะครับเนื้อคู่คู่ที่ 3 พระนาสิกพระนาสิกแปลว่าอะไรนะ พระนาสิกแปลว่า แปลว่า จมูกนะครับ ไหนครูถูกบ้าง ใครถูกมือก็ปรบมือให้ตนเองได้ด้วยนะครับนักเรียน คู่ที่ 3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แปลว่าอะไรครับใครรู้บ้างพระทนต์ แปลว่าฟันนะครับนักเรียน สังเกตลูกศรนะครับชี้เข้าไปตรงฟันนะครับ พระทนต์ แปลว่า ฟันต่อไปเนื้อคู่คู่ที่5 เนื้อคู่คู่ที่ 5 ก็คือพระเศียรนะครับ พระเศียร พระเศียร หมายถึงศรีษะ หรือว่าหัวนั่นเอง นักเรียนตอบถูกไหมเอ่ยนี่ดูส่วนที่วงกลมสีแดงนะครับไว้นั่นคือหัวนะครับ ไม่ใช่ผมนะครับ ไม่ใช่ปิ่นด้วยศีรษะนะครับนักเรียน ต่อมานะครับต่อมา เนื้อคู่ คู่ที่ 6 ก็คือคำว่า</w:t>
      </w:r>
      <w:r>
        <w:t xml:space="preserve">“</w:t>
      </w:r>
      <w:r>
        <w:t xml:space="preserve">พระหัตถ์</w:t>
      </w:r>
      <w:r>
        <w:t xml:space="preserve">”</w:t>
      </w:r>
      <w:r>
        <w:t xml:space="preserve"> </w:t>
      </w:r>
      <w:r>
        <w:t xml:space="preserve">พระหัตถ์แปลว่ามือ ไม่ต้องไปดูสีนะ ว่าเป็นสีดำสีขาวแปลว่า มือนะครับนักเรียน เฉลยมือนะครับนี่ อันนี้น่าจะเป็นมือแม่กับมือลูกมือผู้ใหญ่กับมือเด็ก ต่อมานะครับ เนื้อคู่คู่ที่ 7 คู่ที่ 7 ก็คือคำว่าพระศอ พระศอ สังเกตง่าย ๆพระศอนี้ถ้าตัดหางของ ศ. ศาลา ออกหมายคนตอบได้เลยนะ คอนั่นเองพระศอแปลว่า คอ เห็นลก็คือคอ ต่อมาครับ เนื้อคู่คู่ที่ 8ก็คือพระเนตรพระเนตรแปลว่าอะไรครับ จำได้ไหมในคำสอนครูก็สอนไปแล้วนะครับฉลองพระเนตร แปลว่า แว่นตา พระเนตรตานะครับ ก็คือตานั่นเอง สังเกตลูกศรชี้เข้าไปที่ตานะครับ วิธีการจำก็คือต. เต่า สระอา ก็คือตานั่นเองต่อมานะครับ ต่อมา จะสุดท้ายแล้วไหนใครถูกหมดเลย ฝั่งผู้ชายว่าอย่างไรครับถูกกี่คะแนนแล้วครับ ถูกกี่ข้อกี่คะแนนแล้วครับ ได้คะแนนเยอะมากนะครับ ปรบมือให้ตนเองเก่งมากเลยลูก ต่อมาครับ เนื้อคู่คู่ที่ 9 พระกรรณนะมี 2 ตัว อะไรบ้างมี 2 ข้างตาไม่ใช่ ตาไปแล้วพระเนตรแขน แขนไม่มี ในนี้ไม่มีรูปแขนใบหู ใบหูมีหูซ้ายหูขวานี่พระกรรณนะครับ แปลว่าหู ถูกกันบ้างไหมครับเรามาถึงเนื้อคู่คู่สุดท้ายแล้วจนหมดแล้วนะ จนมาถึงข้อสุดท้ายแล้ว ก็คือคำว่า "พระโอษฐ์ คำราชาศัพท์คำสุดท้ายแล้ว คือ พระโอษฐ์เหลือใบสุดท้ายก็คือปากนั่นเองไม่ใช่ริมฝีปากนะ พระโอษฐ์ หมายถึง ปากเป็นอย่างไรบ้างครับนักเรียน ฝ่ายชายได้กี่คะแนนครับ คุณครูปลายทางบันทึกคะแนนด้วยนะครับ ฝ่ายชายได้คะแนนเท่าไรบันนะครับ ใครชนะวันนี้นะครับ ก็ชื่นชมนะครับชื่นชมส่วนทีมไหนแพ้ ไม่เป็นอะไรครับ ครั้งหน้าสู้กันใหม่นะครับนักเรียน</w:t>
      </w:r>
    </w:p>
    <w:p>
      <w:pPr>
        <w:pStyle w:val="BodyText"/>
      </w:pPr>
      <w:r>
        <w:t xml:space="preserve">[เสียงดนตรี]</w:t>
      </w:r>
    </w:p>
    <w:p>
      <w:pPr>
        <w:pStyle w:val="BodyText"/>
      </w:pPr>
      <w:r>
        <w:t xml:space="preserve">(คุณครูชลภั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๙ คำราชาศัพท์น่ารู้ ๑๖ มิ.ย. ๖๔ มาริก</dc:title>
  <dc:creator/>
  <cp:keywords/>
  <dcterms:created xsi:type="dcterms:W3CDTF">2021-11-25T04:43:10Z</dcterms:created>
  <dcterms:modified xsi:type="dcterms:W3CDTF">2021-11-25T04: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0.30 น.</vt:lpwstr>
  </property>
  <property fmtid="{D5CDD505-2E9C-101B-9397-08002B2CF9AE}" pid="3" name="subtitle">
    <vt:lpwstr/>
  </property>
</Properties>
</file>